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67a0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05142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ff3d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59:46Z</dcterms:created>
  <dcterms:modified xsi:type="dcterms:W3CDTF">2022-01-18T15:59:46Z</dcterms:modified>
</cp:coreProperties>
</file>